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ichael Coop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chae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oop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701 Kendale Drive, Glenview, IL, USA Glenvie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ecoop02@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50223575549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oope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3/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